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555A4152" w:rsidR="00CD4290" w:rsidRPr="00172C94" w:rsidRDefault="00A43E3A" w:rsidP="00172C94">
      <w:pPr>
        <w:rPr>
          <w:sz w:val="48"/>
          <w:szCs w:val="48"/>
          <w:lang w:val="en-US"/>
        </w:rPr>
      </w:pPr>
      <w:r w:rsidRPr="00172C94">
        <w:rPr>
          <w:sz w:val="36"/>
          <w:szCs w:val="48"/>
          <w:lang w:val="en-US"/>
        </w:rPr>
        <w:t>Project Plan</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8A6F172"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BF40D9">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4E9AE1C1" w:rsidR="00CD4290" w:rsidRPr="00BB1C33" w:rsidRDefault="00B178BB" w:rsidP="00CD4290">
      <w:pPr>
        <w:ind w:left="2977" w:hanging="2977"/>
      </w:pPr>
      <w:r w:rsidRPr="00BB1C33">
        <w:t>Costumer</w:t>
      </w:r>
      <w:r w:rsidR="00CD4290" w:rsidRPr="00BB1C33">
        <w:t>:</w:t>
      </w:r>
      <w:r w:rsidR="00CD4290" w:rsidRPr="00BB1C33">
        <w:tab/>
      </w:r>
      <w:r w:rsidR="00DE7A0F">
        <w:t>M.</w:t>
      </w:r>
      <w:r w:rsidR="00172C94" w:rsidRPr="00BB1C33">
        <w:t xml:space="preserve">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r w:rsidRPr="00B178BB">
        <w:t xml:space="preserve">project </w:t>
      </w:r>
      <w:r>
        <w:t>m</w:t>
      </w:r>
      <w:r w:rsidRPr="00B178BB">
        <w:t>anager</w:t>
      </w:r>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Project team members</w:t>
      </w:r>
      <w:r w:rsidR="00CD4290">
        <w:t>:</w:t>
      </w:r>
      <w:r w:rsidR="00CD4290">
        <w:tab/>
      </w:r>
      <w:r w:rsidR="008B653C">
        <w:t xml:space="preserve">Hörber Niclas, </w:t>
      </w:r>
      <w:r>
        <w:t>Huber Niklas, Daniel Zichler,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5738C445" w:rsidR="00CD4290" w:rsidRDefault="00CD4290" w:rsidP="00CD4290">
      <w:pPr>
        <w:ind w:left="2977" w:hanging="2977"/>
      </w:pPr>
      <w:r>
        <w:t>Version:</w:t>
      </w:r>
      <w:r>
        <w:tab/>
      </w:r>
      <w:r w:rsidR="00CA382A">
        <w:t>Project Plan</w:t>
      </w:r>
      <w:r>
        <w:t xml:space="preserve"> </w:t>
      </w:r>
      <w:r w:rsidR="00660030">
        <w:t>1</w:t>
      </w:r>
      <w:r>
        <w:t>.</w:t>
      </w:r>
      <w:r w:rsidR="00B918D4">
        <w:t>4</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E775DF">
        <w:rPr>
          <w:noProof/>
        </w:rPr>
        <w:t>April 2021</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r w:rsidRPr="001763A8">
        <w:rPr>
          <w:b/>
          <w:bCs/>
        </w:rPr>
        <w:t>Confidential</w:t>
      </w:r>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03AFA700" w14:textId="05049E51" w:rsidR="00B918D4"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463" w:history="1">
        <w:r w:rsidR="00B918D4" w:rsidRPr="00B552A2">
          <w:rPr>
            <w:rStyle w:val="Hyperlink"/>
          </w:rPr>
          <w:t>1</w:t>
        </w:r>
        <w:r w:rsidR="00B918D4">
          <w:rPr>
            <w:rFonts w:asciiTheme="minorHAnsi" w:eastAsiaTheme="minorEastAsia" w:hAnsiTheme="minorHAnsi" w:cstheme="minorBidi"/>
            <w:sz w:val="22"/>
            <w:szCs w:val="22"/>
          </w:rPr>
          <w:tab/>
        </w:r>
        <w:r w:rsidR="00B918D4" w:rsidRPr="00B552A2">
          <w:rPr>
            <w:rStyle w:val="Hyperlink"/>
          </w:rPr>
          <w:t>List of changes</w:t>
        </w:r>
        <w:r w:rsidR="00B918D4">
          <w:rPr>
            <w:webHidden/>
          </w:rPr>
          <w:tab/>
        </w:r>
        <w:r w:rsidR="00B918D4">
          <w:rPr>
            <w:webHidden/>
          </w:rPr>
          <w:fldChar w:fldCharType="begin"/>
        </w:r>
        <w:r w:rsidR="00B918D4">
          <w:rPr>
            <w:webHidden/>
          </w:rPr>
          <w:instrText xml:space="preserve"> PAGEREF _Toc56088463 \h </w:instrText>
        </w:r>
        <w:r w:rsidR="00B918D4">
          <w:rPr>
            <w:webHidden/>
          </w:rPr>
        </w:r>
        <w:r w:rsidR="00B918D4">
          <w:rPr>
            <w:webHidden/>
          </w:rPr>
          <w:fldChar w:fldCharType="separate"/>
        </w:r>
        <w:r w:rsidR="00E775DF">
          <w:rPr>
            <w:webHidden/>
          </w:rPr>
          <w:t>3</w:t>
        </w:r>
        <w:r w:rsidR="00B918D4">
          <w:rPr>
            <w:webHidden/>
          </w:rPr>
          <w:fldChar w:fldCharType="end"/>
        </w:r>
      </w:hyperlink>
    </w:p>
    <w:p w14:paraId="04A64B99" w14:textId="6016A661" w:rsidR="00B918D4" w:rsidRDefault="00693F27">
      <w:pPr>
        <w:pStyle w:val="Verzeichnis1"/>
        <w:rPr>
          <w:rFonts w:asciiTheme="minorHAnsi" w:eastAsiaTheme="minorEastAsia" w:hAnsiTheme="minorHAnsi" w:cstheme="minorBidi"/>
          <w:sz w:val="22"/>
          <w:szCs w:val="22"/>
        </w:rPr>
      </w:pPr>
      <w:hyperlink w:anchor="_Toc56088464" w:history="1">
        <w:r w:rsidR="00B918D4" w:rsidRPr="00B552A2">
          <w:rPr>
            <w:rStyle w:val="Hyperlink"/>
          </w:rPr>
          <w:t>2</w:t>
        </w:r>
        <w:r w:rsidR="00B918D4">
          <w:rPr>
            <w:rFonts w:asciiTheme="minorHAnsi" w:eastAsiaTheme="minorEastAsia" w:hAnsiTheme="minorHAnsi" w:cstheme="minorBidi"/>
            <w:sz w:val="22"/>
            <w:szCs w:val="22"/>
          </w:rPr>
          <w:tab/>
        </w:r>
        <w:r w:rsidR="00B918D4" w:rsidRPr="00B552A2">
          <w:rPr>
            <w:rStyle w:val="Hyperlink"/>
          </w:rPr>
          <w:t>Project assignment</w:t>
        </w:r>
        <w:r w:rsidR="00B918D4">
          <w:rPr>
            <w:webHidden/>
          </w:rPr>
          <w:tab/>
        </w:r>
        <w:r w:rsidR="00B918D4">
          <w:rPr>
            <w:webHidden/>
          </w:rPr>
          <w:fldChar w:fldCharType="begin"/>
        </w:r>
        <w:r w:rsidR="00B918D4">
          <w:rPr>
            <w:webHidden/>
          </w:rPr>
          <w:instrText xml:space="preserve"> PAGEREF _Toc56088464 \h </w:instrText>
        </w:r>
        <w:r w:rsidR="00B918D4">
          <w:rPr>
            <w:webHidden/>
          </w:rPr>
        </w:r>
        <w:r w:rsidR="00B918D4">
          <w:rPr>
            <w:webHidden/>
          </w:rPr>
          <w:fldChar w:fldCharType="separate"/>
        </w:r>
        <w:r w:rsidR="00E775DF">
          <w:rPr>
            <w:webHidden/>
          </w:rPr>
          <w:t>4</w:t>
        </w:r>
        <w:r w:rsidR="00B918D4">
          <w:rPr>
            <w:webHidden/>
          </w:rPr>
          <w:fldChar w:fldCharType="end"/>
        </w:r>
      </w:hyperlink>
    </w:p>
    <w:p w14:paraId="7AAEE094" w14:textId="0B2D455E" w:rsidR="00B918D4" w:rsidRDefault="00693F27">
      <w:pPr>
        <w:pStyle w:val="Verzeichnis1"/>
        <w:rPr>
          <w:rFonts w:asciiTheme="minorHAnsi" w:eastAsiaTheme="minorEastAsia" w:hAnsiTheme="minorHAnsi" w:cstheme="minorBidi"/>
          <w:sz w:val="22"/>
          <w:szCs w:val="22"/>
        </w:rPr>
      </w:pPr>
      <w:hyperlink w:anchor="_Toc56088465" w:history="1">
        <w:r w:rsidR="00B918D4" w:rsidRPr="00B552A2">
          <w:rPr>
            <w:rStyle w:val="Hyperlink"/>
          </w:rPr>
          <w:t>3</w:t>
        </w:r>
        <w:r w:rsidR="00B918D4">
          <w:rPr>
            <w:rFonts w:asciiTheme="minorHAnsi" w:eastAsiaTheme="minorEastAsia" w:hAnsiTheme="minorHAnsi" w:cstheme="minorBidi"/>
            <w:sz w:val="22"/>
            <w:szCs w:val="22"/>
          </w:rPr>
          <w:tab/>
        </w:r>
        <w:r w:rsidR="00B918D4" w:rsidRPr="00B552A2">
          <w:rPr>
            <w:rStyle w:val="Hyperlink"/>
          </w:rPr>
          <w:t>Project-Goal-Plan</w:t>
        </w:r>
        <w:r w:rsidR="00B918D4">
          <w:rPr>
            <w:webHidden/>
          </w:rPr>
          <w:tab/>
        </w:r>
        <w:r w:rsidR="00B918D4">
          <w:rPr>
            <w:webHidden/>
          </w:rPr>
          <w:fldChar w:fldCharType="begin"/>
        </w:r>
        <w:r w:rsidR="00B918D4">
          <w:rPr>
            <w:webHidden/>
          </w:rPr>
          <w:instrText xml:space="preserve"> PAGEREF _Toc56088465 \h </w:instrText>
        </w:r>
        <w:r w:rsidR="00B918D4">
          <w:rPr>
            <w:webHidden/>
          </w:rPr>
        </w:r>
        <w:r w:rsidR="00B918D4">
          <w:rPr>
            <w:webHidden/>
          </w:rPr>
          <w:fldChar w:fldCharType="separate"/>
        </w:r>
        <w:r w:rsidR="00E775DF">
          <w:rPr>
            <w:webHidden/>
          </w:rPr>
          <w:t>5</w:t>
        </w:r>
        <w:r w:rsidR="00B918D4">
          <w:rPr>
            <w:webHidden/>
          </w:rPr>
          <w:fldChar w:fldCharType="end"/>
        </w:r>
      </w:hyperlink>
    </w:p>
    <w:p w14:paraId="21EA9038" w14:textId="1E84D785" w:rsidR="00B918D4" w:rsidRDefault="00693F27">
      <w:pPr>
        <w:pStyle w:val="Verzeichnis1"/>
        <w:rPr>
          <w:rFonts w:asciiTheme="minorHAnsi" w:eastAsiaTheme="minorEastAsia" w:hAnsiTheme="minorHAnsi" w:cstheme="minorBidi"/>
          <w:sz w:val="22"/>
          <w:szCs w:val="22"/>
        </w:rPr>
      </w:pPr>
      <w:hyperlink w:anchor="_Toc56088466" w:history="1">
        <w:r w:rsidR="00B918D4" w:rsidRPr="00B552A2">
          <w:rPr>
            <w:rStyle w:val="Hyperlink"/>
          </w:rPr>
          <w:t>4</w:t>
        </w:r>
        <w:r w:rsidR="00B918D4">
          <w:rPr>
            <w:rFonts w:asciiTheme="minorHAnsi" w:eastAsiaTheme="minorEastAsia" w:hAnsiTheme="minorHAnsi" w:cstheme="minorBidi"/>
            <w:sz w:val="22"/>
            <w:szCs w:val="22"/>
          </w:rPr>
          <w:tab/>
        </w:r>
        <w:r w:rsidR="00B918D4" w:rsidRPr="00B552A2">
          <w:rPr>
            <w:rStyle w:val="Hyperlink"/>
          </w:rPr>
          <w:t>Work package specification</w:t>
        </w:r>
        <w:r w:rsidR="00B918D4">
          <w:rPr>
            <w:webHidden/>
          </w:rPr>
          <w:tab/>
        </w:r>
        <w:r w:rsidR="00B918D4">
          <w:rPr>
            <w:webHidden/>
          </w:rPr>
          <w:fldChar w:fldCharType="begin"/>
        </w:r>
        <w:r w:rsidR="00B918D4">
          <w:rPr>
            <w:webHidden/>
          </w:rPr>
          <w:instrText xml:space="preserve"> PAGEREF _Toc56088466 \h </w:instrText>
        </w:r>
        <w:r w:rsidR="00B918D4">
          <w:rPr>
            <w:webHidden/>
          </w:rPr>
        </w:r>
        <w:r w:rsidR="00B918D4">
          <w:rPr>
            <w:webHidden/>
          </w:rPr>
          <w:fldChar w:fldCharType="separate"/>
        </w:r>
        <w:r w:rsidR="00E775DF">
          <w:rPr>
            <w:webHidden/>
          </w:rPr>
          <w:t>6</w:t>
        </w:r>
        <w:r w:rsidR="00B918D4">
          <w:rPr>
            <w:webHidden/>
          </w:rPr>
          <w:fldChar w:fldCharType="end"/>
        </w:r>
      </w:hyperlink>
    </w:p>
    <w:p w14:paraId="3EAB70F6" w14:textId="410D3CBF" w:rsidR="00B918D4" w:rsidRDefault="00693F27">
      <w:pPr>
        <w:pStyle w:val="Verzeichnis1"/>
        <w:rPr>
          <w:rFonts w:asciiTheme="minorHAnsi" w:eastAsiaTheme="minorEastAsia" w:hAnsiTheme="minorHAnsi" w:cstheme="minorBidi"/>
          <w:sz w:val="22"/>
          <w:szCs w:val="22"/>
        </w:rPr>
      </w:pPr>
      <w:hyperlink w:anchor="_Toc56088467" w:history="1">
        <w:r w:rsidR="00B918D4" w:rsidRPr="00B552A2">
          <w:rPr>
            <w:rStyle w:val="Hyperlink"/>
          </w:rPr>
          <w:t>5</w:t>
        </w:r>
        <w:r w:rsidR="00B918D4">
          <w:rPr>
            <w:rFonts w:asciiTheme="minorHAnsi" w:eastAsiaTheme="minorEastAsia" w:hAnsiTheme="minorHAnsi" w:cstheme="minorBidi"/>
            <w:sz w:val="22"/>
            <w:szCs w:val="22"/>
          </w:rPr>
          <w:tab/>
        </w:r>
        <w:r w:rsidR="00B918D4" w:rsidRPr="00B552A2">
          <w:rPr>
            <w:rStyle w:val="Hyperlink"/>
          </w:rPr>
          <w:t>Projektorganisation</w:t>
        </w:r>
        <w:r w:rsidR="00B918D4">
          <w:rPr>
            <w:webHidden/>
          </w:rPr>
          <w:tab/>
        </w:r>
        <w:r w:rsidR="00B918D4">
          <w:rPr>
            <w:webHidden/>
          </w:rPr>
          <w:fldChar w:fldCharType="begin"/>
        </w:r>
        <w:r w:rsidR="00B918D4">
          <w:rPr>
            <w:webHidden/>
          </w:rPr>
          <w:instrText xml:space="preserve"> PAGEREF _Toc56088467 \h </w:instrText>
        </w:r>
        <w:r w:rsidR="00B918D4">
          <w:rPr>
            <w:webHidden/>
          </w:rPr>
        </w:r>
        <w:r w:rsidR="00B918D4">
          <w:rPr>
            <w:webHidden/>
          </w:rPr>
          <w:fldChar w:fldCharType="separate"/>
        </w:r>
        <w:r w:rsidR="00E775DF">
          <w:rPr>
            <w:webHidden/>
          </w:rPr>
          <w:t>7</w:t>
        </w:r>
        <w:r w:rsidR="00B918D4">
          <w:rPr>
            <w:webHidden/>
          </w:rPr>
          <w:fldChar w:fldCharType="end"/>
        </w:r>
      </w:hyperlink>
    </w:p>
    <w:p w14:paraId="5219652F" w14:textId="3AB33770" w:rsidR="00B918D4" w:rsidRDefault="00693F27">
      <w:pPr>
        <w:pStyle w:val="Verzeichnis1"/>
        <w:rPr>
          <w:rFonts w:asciiTheme="minorHAnsi" w:eastAsiaTheme="minorEastAsia" w:hAnsiTheme="minorHAnsi" w:cstheme="minorBidi"/>
          <w:sz w:val="22"/>
          <w:szCs w:val="22"/>
        </w:rPr>
      </w:pPr>
      <w:hyperlink w:anchor="_Toc56088468" w:history="1">
        <w:r w:rsidR="00B918D4" w:rsidRPr="00B552A2">
          <w:rPr>
            <w:rStyle w:val="Hyperlink"/>
          </w:rPr>
          <w:t>6</w:t>
        </w:r>
        <w:r w:rsidR="00B918D4">
          <w:rPr>
            <w:rFonts w:asciiTheme="minorHAnsi" w:eastAsiaTheme="minorEastAsia" w:hAnsiTheme="minorHAnsi" w:cstheme="minorBidi"/>
            <w:sz w:val="22"/>
            <w:szCs w:val="22"/>
          </w:rPr>
          <w:tab/>
        </w:r>
        <w:r w:rsidR="00B918D4" w:rsidRPr="00B552A2">
          <w:rPr>
            <w:rStyle w:val="Hyperlink"/>
          </w:rPr>
          <w:t>Projektstrukturplan (PSP)</w:t>
        </w:r>
        <w:r w:rsidR="00B918D4">
          <w:rPr>
            <w:webHidden/>
          </w:rPr>
          <w:tab/>
        </w:r>
        <w:r w:rsidR="00B918D4">
          <w:rPr>
            <w:webHidden/>
          </w:rPr>
          <w:fldChar w:fldCharType="begin"/>
        </w:r>
        <w:r w:rsidR="00B918D4">
          <w:rPr>
            <w:webHidden/>
          </w:rPr>
          <w:instrText xml:space="preserve"> PAGEREF _Toc56088468 \h </w:instrText>
        </w:r>
        <w:r w:rsidR="00B918D4">
          <w:rPr>
            <w:webHidden/>
          </w:rPr>
        </w:r>
        <w:r w:rsidR="00B918D4">
          <w:rPr>
            <w:webHidden/>
          </w:rPr>
          <w:fldChar w:fldCharType="separate"/>
        </w:r>
        <w:r w:rsidR="00E775DF">
          <w:rPr>
            <w:webHidden/>
          </w:rPr>
          <w:t>8</w:t>
        </w:r>
        <w:r w:rsidR="00B918D4">
          <w:rPr>
            <w:webHidden/>
          </w:rPr>
          <w:fldChar w:fldCharType="end"/>
        </w:r>
      </w:hyperlink>
    </w:p>
    <w:p w14:paraId="334B916B" w14:textId="482B6DC5" w:rsidR="00B918D4" w:rsidRDefault="00693F27">
      <w:pPr>
        <w:pStyle w:val="Verzeichnis1"/>
        <w:rPr>
          <w:rFonts w:asciiTheme="minorHAnsi" w:eastAsiaTheme="minorEastAsia" w:hAnsiTheme="minorHAnsi" w:cstheme="minorBidi"/>
          <w:sz w:val="22"/>
          <w:szCs w:val="22"/>
        </w:rPr>
      </w:pPr>
      <w:hyperlink w:anchor="_Toc56088469" w:history="1">
        <w:r w:rsidR="00B918D4" w:rsidRPr="00B552A2">
          <w:rPr>
            <w:rStyle w:val="Hyperlink"/>
          </w:rPr>
          <w:t>7</w:t>
        </w:r>
        <w:r w:rsidR="00B918D4">
          <w:rPr>
            <w:rFonts w:asciiTheme="minorHAnsi" w:eastAsiaTheme="minorEastAsia" w:hAnsiTheme="minorHAnsi" w:cstheme="minorBidi"/>
            <w:sz w:val="22"/>
            <w:szCs w:val="22"/>
          </w:rPr>
          <w:tab/>
        </w:r>
        <w:r w:rsidR="00B918D4" w:rsidRPr="00B552A2">
          <w:rPr>
            <w:rStyle w:val="Hyperlink"/>
          </w:rPr>
          <w:t>Gantt-Chart</w:t>
        </w:r>
        <w:r w:rsidR="00B918D4">
          <w:rPr>
            <w:webHidden/>
          </w:rPr>
          <w:tab/>
        </w:r>
        <w:r w:rsidR="00B918D4">
          <w:rPr>
            <w:webHidden/>
          </w:rPr>
          <w:fldChar w:fldCharType="begin"/>
        </w:r>
        <w:r w:rsidR="00B918D4">
          <w:rPr>
            <w:webHidden/>
          </w:rPr>
          <w:instrText xml:space="preserve"> PAGEREF _Toc56088469 \h </w:instrText>
        </w:r>
        <w:r w:rsidR="00B918D4">
          <w:rPr>
            <w:webHidden/>
          </w:rPr>
        </w:r>
        <w:r w:rsidR="00B918D4">
          <w:rPr>
            <w:webHidden/>
          </w:rPr>
          <w:fldChar w:fldCharType="separate"/>
        </w:r>
        <w:r w:rsidR="00E775DF">
          <w:rPr>
            <w:webHidden/>
          </w:rPr>
          <w:t>9</w:t>
        </w:r>
        <w:r w:rsidR="00B918D4">
          <w:rPr>
            <w:webHidden/>
          </w:rPr>
          <w:fldChar w:fldCharType="end"/>
        </w:r>
      </w:hyperlink>
    </w:p>
    <w:p w14:paraId="75168B70" w14:textId="4FFE8186" w:rsidR="00B918D4" w:rsidRDefault="00693F27">
      <w:pPr>
        <w:pStyle w:val="Verzeichnis1"/>
        <w:rPr>
          <w:rFonts w:asciiTheme="minorHAnsi" w:eastAsiaTheme="minorEastAsia" w:hAnsiTheme="minorHAnsi" w:cstheme="minorBidi"/>
          <w:sz w:val="22"/>
          <w:szCs w:val="22"/>
        </w:rPr>
      </w:pPr>
      <w:hyperlink w:anchor="_Toc56088470" w:history="1">
        <w:r w:rsidR="00B918D4" w:rsidRPr="00B552A2">
          <w:rPr>
            <w:rStyle w:val="Hyperlink"/>
          </w:rPr>
          <w:t>8</w:t>
        </w:r>
        <w:r w:rsidR="00B918D4">
          <w:rPr>
            <w:rFonts w:asciiTheme="minorHAnsi" w:eastAsiaTheme="minorEastAsia" w:hAnsiTheme="minorHAnsi" w:cstheme="minorBidi"/>
            <w:sz w:val="22"/>
            <w:szCs w:val="22"/>
          </w:rPr>
          <w:tab/>
        </w:r>
        <w:r w:rsidR="00B918D4" w:rsidRPr="00B552A2">
          <w:rPr>
            <w:rStyle w:val="Hyperlink"/>
          </w:rPr>
          <w:t>Risks</w:t>
        </w:r>
        <w:r w:rsidR="00B918D4">
          <w:rPr>
            <w:webHidden/>
          </w:rPr>
          <w:tab/>
        </w:r>
        <w:r w:rsidR="00B918D4">
          <w:rPr>
            <w:webHidden/>
          </w:rPr>
          <w:fldChar w:fldCharType="begin"/>
        </w:r>
        <w:r w:rsidR="00B918D4">
          <w:rPr>
            <w:webHidden/>
          </w:rPr>
          <w:instrText xml:space="preserve"> PAGEREF _Toc56088470 \h </w:instrText>
        </w:r>
        <w:r w:rsidR="00B918D4">
          <w:rPr>
            <w:webHidden/>
          </w:rPr>
        </w:r>
        <w:r w:rsidR="00B918D4">
          <w:rPr>
            <w:webHidden/>
          </w:rPr>
          <w:fldChar w:fldCharType="separate"/>
        </w:r>
        <w:r w:rsidR="00E775DF">
          <w:rPr>
            <w:webHidden/>
          </w:rPr>
          <w:t>10</w:t>
        </w:r>
        <w:r w:rsidR="00B918D4">
          <w:rPr>
            <w:webHidden/>
          </w:rPr>
          <w:fldChar w:fldCharType="end"/>
        </w:r>
      </w:hyperlink>
    </w:p>
    <w:p w14:paraId="10481898" w14:textId="7CF03228"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463"/>
      <w:r w:rsidR="00B178BB">
        <w:lastRenderedPageBreak/>
        <w:t>List of changes</w:t>
      </w:r>
      <w:bookmarkEnd w:id="0"/>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r w:rsidR="00373665" w14:paraId="126C7A28" w14:textId="77777777" w:rsidTr="007C33A4">
        <w:tc>
          <w:tcPr>
            <w:tcW w:w="1392" w:type="dxa"/>
          </w:tcPr>
          <w:p w14:paraId="03435EAD" w14:textId="3A0AC029" w:rsidR="00373665" w:rsidRDefault="00373665" w:rsidP="009E773B">
            <w:pPr>
              <w:spacing w:before="60" w:after="60"/>
              <w:jc w:val="center"/>
            </w:pPr>
            <w:r>
              <w:t>1.5</w:t>
            </w:r>
          </w:p>
        </w:tc>
        <w:tc>
          <w:tcPr>
            <w:tcW w:w="1395" w:type="dxa"/>
          </w:tcPr>
          <w:p w14:paraId="4A93D78E" w14:textId="73C4A9D4" w:rsidR="00373665" w:rsidRDefault="00373665" w:rsidP="00BD7BC3">
            <w:pPr>
              <w:spacing w:before="60" w:after="60"/>
              <w:jc w:val="center"/>
            </w:pPr>
            <w:r>
              <w:t>23.04.2021</w:t>
            </w:r>
          </w:p>
        </w:tc>
        <w:tc>
          <w:tcPr>
            <w:tcW w:w="4579" w:type="dxa"/>
          </w:tcPr>
          <w:p w14:paraId="24C15215" w14:textId="5DAB0AB0" w:rsidR="00373665" w:rsidRDefault="00373665" w:rsidP="00BD7BC3">
            <w:pPr>
              <w:spacing w:before="60" w:after="60"/>
            </w:pPr>
            <w:r>
              <w:t>Anpassungen, da ein Teammitglied das Projekt verlassen hat</w:t>
            </w:r>
          </w:p>
        </w:tc>
        <w:tc>
          <w:tcPr>
            <w:tcW w:w="1694" w:type="dxa"/>
          </w:tcPr>
          <w:p w14:paraId="2776C4E6" w14:textId="321F1DC4" w:rsidR="00373665" w:rsidRDefault="00373665" w:rsidP="00824277">
            <w:pPr>
              <w:spacing w:before="60" w:after="60"/>
              <w:jc w:val="center"/>
            </w:pPr>
            <w:r>
              <w:t>Niklas Hu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6088464"/>
      <w:r>
        <w:lastRenderedPageBreak/>
        <w:t>Project assignment</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Project assignment</w:t>
            </w:r>
          </w:p>
        </w:tc>
      </w:tr>
      <w:tr w:rsidR="00B178BB" w:rsidRPr="00373665"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The goal of this project is to develop a Server farm which supports the testing of OPC UA Clients. The Server farm should provide multiple virtual OPC UA Server via Network. These virtual OPC UA Server profiles should be parameterizable via an AutomationML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r>
              <w:t>Costumer</w:t>
            </w:r>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Project team members</w:t>
            </w:r>
            <w:r>
              <w:t>:</w:t>
            </w:r>
          </w:p>
          <w:tbl>
            <w:tblPr>
              <w:tblStyle w:val="TabellemithellemGitternetz"/>
              <w:tblW w:w="0" w:type="auto"/>
              <w:jc w:val="center"/>
              <w:tblLook w:val="04A0" w:firstRow="1" w:lastRow="0" w:firstColumn="1" w:lastColumn="0" w:noHBand="0" w:noVBand="1"/>
            </w:tblPr>
            <w:tblGrid>
              <w:gridCol w:w="1695"/>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r w:rsidRPr="001410FF">
                    <w:rPr>
                      <w:b/>
                      <w:bCs/>
                    </w:rPr>
                    <w:t>Role</w:t>
                  </w:r>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r w:rsidRPr="001410FF">
                    <w:rPr>
                      <w:b/>
                      <w:bCs/>
                    </w:rPr>
                    <w:t>Hourly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Daniel Zichler</w:t>
                  </w:r>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182ED8FE" w:rsidR="001410FF" w:rsidRPr="00035B1C" w:rsidRDefault="001410FF" w:rsidP="005A78CE">
                  <w:pPr>
                    <w:spacing w:before="60" w:after="60"/>
                  </w:pPr>
                  <w:r w:rsidRPr="00035B1C">
                    <w:rPr>
                      <w:strike/>
                    </w:rPr>
                    <w:t>Entwickler</w:t>
                  </w:r>
                  <w:r w:rsidR="00035B1C">
                    <w:t xml:space="preserve"> Produktmanag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5DEA5E6F" w:rsidR="001410FF" w:rsidRPr="00035B1C" w:rsidRDefault="001410FF" w:rsidP="001410FF">
                  <w:pPr>
                    <w:spacing w:before="60" w:after="60"/>
                    <w:jc w:val="center"/>
                  </w:pPr>
                  <w:r w:rsidRPr="00035B1C">
                    <w:rPr>
                      <w:strike/>
                    </w:rPr>
                    <w:t>80,00€</w:t>
                  </w:r>
                  <w:r w:rsidR="00035B1C">
                    <w:t xml:space="preserve"> 95,00€</w:t>
                  </w:r>
                </w:p>
              </w:tc>
            </w:tr>
            <w:tr w:rsidR="001410FF" w14:paraId="0E2D712F" w14:textId="77777777" w:rsidTr="001410FF">
              <w:trPr>
                <w:jc w:val="center"/>
              </w:trPr>
              <w:tc>
                <w:tcPr>
                  <w:tcW w:w="1460" w:type="dxa"/>
                </w:tcPr>
                <w:p w14:paraId="0FBDF12A" w14:textId="0D5FE513" w:rsidR="001410FF" w:rsidRPr="00035B1C" w:rsidRDefault="001410FF" w:rsidP="005A78CE">
                  <w:pPr>
                    <w:spacing w:before="60" w:after="60"/>
                    <w:rPr>
                      <w:strike/>
                    </w:rPr>
                  </w:pPr>
                  <w:r w:rsidRPr="00035B1C">
                    <w:rPr>
                      <w:strike/>
                    </w:rPr>
                    <w:t>Kay Knöpfle</w:t>
                  </w:r>
                </w:p>
              </w:tc>
              <w:tc>
                <w:tcPr>
                  <w:tcW w:w="1460" w:type="dxa"/>
                </w:tcPr>
                <w:p w14:paraId="04D99B06" w14:textId="36EAC730" w:rsidR="001410FF" w:rsidRPr="00035B1C" w:rsidRDefault="001410FF" w:rsidP="005A78CE">
                  <w:pPr>
                    <w:spacing w:before="60" w:after="60"/>
                    <w:rPr>
                      <w:strike/>
                    </w:rPr>
                  </w:pPr>
                  <w:r w:rsidRPr="00035B1C">
                    <w:rPr>
                      <w:strike/>
                    </w:rPr>
                    <w:t>Produktmanager</w:t>
                  </w:r>
                </w:p>
              </w:tc>
              <w:tc>
                <w:tcPr>
                  <w:tcW w:w="1460" w:type="dxa"/>
                </w:tcPr>
                <w:p w14:paraId="2B1CE296" w14:textId="04A5B2F9" w:rsidR="001410FF" w:rsidRPr="00035B1C" w:rsidRDefault="001410FF" w:rsidP="001410FF">
                  <w:pPr>
                    <w:spacing w:before="60" w:after="60"/>
                    <w:jc w:val="center"/>
                    <w:rPr>
                      <w:strike/>
                    </w:rPr>
                  </w:pPr>
                  <w:r w:rsidRPr="00035B1C">
                    <w:rPr>
                      <w:strike/>
                    </w:rPr>
                    <w:t>95,00€</w:t>
                  </w:r>
                </w:p>
              </w:tc>
            </w:tr>
          </w:tbl>
          <w:p w14:paraId="624D2232" w14:textId="67E83DD9" w:rsidR="001410FF" w:rsidRDefault="001410FF" w:rsidP="00EB24D5">
            <w:pPr>
              <w:spacing w:before="60" w:after="60"/>
            </w:pPr>
          </w:p>
        </w:tc>
      </w:tr>
      <w:tr w:rsidR="00CD4290" w:rsidRPr="00373665" w14:paraId="338DC1C3" w14:textId="77777777" w:rsidTr="00B178BB">
        <w:tc>
          <w:tcPr>
            <w:tcW w:w="4530" w:type="dxa"/>
          </w:tcPr>
          <w:p w14:paraId="1A392C13" w14:textId="090E26E4" w:rsidR="00CD4290" w:rsidRDefault="005A78CE" w:rsidP="00EF6E2E">
            <w:pPr>
              <w:spacing w:before="60" w:after="60"/>
            </w:pPr>
            <w:r>
              <w:t>Main task</w:t>
            </w:r>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Project start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373665" w14:paraId="675B18C7" w14:textId="77777777" w:rsidTr="00B178BB">
        <w:tc>
          <w:tcPr>
            <w:tcW w:w="4530" w:type="dxa"/>
          </w:tcPr>
          <w:p w14:paraId="0D377175" w14:textId="13B65657" w:rsidR="00CD4290" w:rsidRDefault="005A78CE" w:rsidP="00CD4290">
            <w:pPr>
              <w:spacing w:before="60" w:after="60"/>
            </w:pPr>
            <w:r w:rsidRPr="005A78CE">
              <w:t>Project costs</w:t>
            </w:r>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Project risks</w:t>
            </w:r>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6088465"/>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r w:rsidRPr="004640DD">
              <w:rPr>
                <w:b/>
                <w:bCs/>
              </w:rPr>
              <w:t>Adapted goals</w:t>
            </w:r>
          </w:p>
          <w:p w14:paraId="7302C50B" w14:textId="5F333985" w:rsidR="00CD4290" w:rsidRPr="00C558AD" w:rsidRDefault="004640DD" w:rsidP="004640DD">
            <w:pPr>
              <w:spacing w:before="60" w:after="60"/>
              <w:jc w:val="center"/>
              <w:rPr>
                <w:b/>
                <w:bCs/>
              </w:rPr>
            </w:pPr>
            <w:r w:rsidRPr="004640DD">
              <w:rPr>
                <w:b/>
                <w:bCs/>
              </w:rPr>
              <w:t>by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The goal of this project is to develop a Server farm which supports the testing of OPC UA Clients. The Server farm should provide multiple virtual OPC UA Server via Network. These virtual OPC UA Server profiles should be parameterizable via an AutomationML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BB1A10D" w:rsidR="00CD4290" w:rsidRDefault="003B0658" w:rsidP="00CD4290">
            <w:pPr>
              <w:spacing w:before="60" w:after="60"/>
              <w:jc w:val="center"/>
            </w:pPr>
            <w:r>
              <w:t>28.05.2021</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18023E86" w:rsidR="00CD4290" w:rsidRPr="0055755E" w:rsidRDefault="003B0658" w:rsidP="00CD4290">
            <w:pPr>
              <w:spacing w:before="60" w:after="60"/>
              <w:rPr>
                <w:lang w:val="en-US"/>
              </w:rPr>
            </w:pPr>
            <w:r>
              <w:rPr>
                <w:lang w:val="en-US"/>
              </w:rPr>
              <w:t>Creation of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CRS by Niklas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Projektplan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SAS by Philipp Förster</w:t>
            </w:r>
          </w:p>
          <w:p w14:paraId="1A84200E" w14:textId="77777777" w:rsidR="005105C0" w:rsidRDefault="005105C0" w:rsidP="00BF6E15">
            <w:pPr>
              <w:numPr>
                <w:ilvl w:val="0"/>
                <w:numId w:val="5"/>
              </w:numPr>
              <w:spacing w:before="60" w:after="60"/>
              <w:rPr>
                <w:lang w:val="en-US"/>
              </w:rPr>
            </w:pPr>
            <w:r>
              <w:rPr>
                <w:lang w:val="en-US"/>
              </w:rPr>
              <w:t>SRS by Nico Fischer</w:t>
            </w:r>
          </w:p>
          <w:p w14:paraId="3E92B842" w14:textId="11336023" w:rsidR="003B0658" w:rsidRPr="003B0658" w:rsidRDefault="003B0658" w:rsidP="00BF6E15">
            <w:pPr>
              <w:numPr>
                <w:ilvl w:val="0"/>
                <w:numId w:val="5"/>
              </w:numPr>
              <w:spacing w:before="60" w:after="60"/>
            </w:pPr>
            <w:r w:rsidRPr="003B0658">
              <w:t xml:space="preserve">Präsentation by </w:t>
            </w:r>
            <w:r w:rsidRPr="00035B1C">
              <w:rPr>
                <w:strike/>
              </w:rPr>
              <w:t xml:space="preserve">Kai Knöpfle, </w:t>
            </w:r>
            <w:r w:rsidRPr="003B0658">
              <w:t>D</w:t>
            </w:r>
            <w:r>
              <w:t>aniel Zichler</w:t>
            </w:r>
          </w:p>
        </w:tc>
        <w:tc>
          <w:tcPr>
            <w:tcW w:w="1268" w:type="dxa"/>
          </w:tcPr>
          <w:p w14:paraId="56DE77F7" w14:textId="417E79F3" w:rsidR="00156131" w:rsidRPr="0055755E" w:rsidRDefault="003B0658" w:rsidP="0055755E">
            <w:pPr>
              <w:spacing w:before="60" w:after="60"/>
              <w:jc w:val="center"/>
              <w:rPr>
                <w:lang w:val="en-US"/>
              </w:rPr>
            </w:pPr>
            <w:r>
              <w:rPr>
                <w:lang w:val="en-US"/>
              </w:rPr>
              <w:t>28.05.2021</w:t>
            </w: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2B6CB271" w:rsidR="0055755E" w:rsidRPr="0055755E" w:rsidRDefault="003B0658" w:rsidP="0055755E">
            <w:pPr>
              <w:spacing w:before="60" w:after="60"/>
              <w:jc w:val="center"/>
              <w:rPr>
                <w:lang w:val="en-US"/>
              </w:rPr>
            </w:pPr>
            <w:r>
              <w:rPr>
                <w:lang w:val="en-US"/>
              </w:rPr>
              <w:t>28.05.2021</w:t>
            </w: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6088466"/>
      <w:r w:rsidRPr="004640DD">
        <w:lastRenderedPageBreak/>
        <w:t>Work package specific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Work package specification</w:t>
            </w:r>
          </w:p>
        </w:tc>
      </w:tr>
      <w:tr w:rsidR="00CD4290" w:rsidRPr="00373665"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373665"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r>
              <w:t>R</w:t>
            </w:r>
            <w:r w:rsidRPr="004640DD">
              <w:t>esponsibility</w:t>
            </w:r>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373665"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r w:rsidR="004640DD" w:rsidRPr="004640DD">
              <w:rPr>
                <w:lang w:val="en-US"/>
              </w:rPr>
              <w:t>Niklas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r>
              <w:t>Accepted</w:t>
            </w:r>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r w:rsidR="006B014E">
              <w:rPr>
                <w:b/>
                <w:bCs/>
              </w:rPr>
              <w:t>C</w:t>
            </w:r>
            <w:r w:rsidR="006B014E" w:rsidRPr="006B014E">
              <w:rPr>
                <w:b/>
                <w:bCs/>
              </w:rPr>
              <w:t>onfiguration parser</w:t>
            </w:r>
          </w:p>
        </w:tc>
      </w:tr>
      <w:tr w:rsidR="008B6BE8" w:rsidRPr="00373665"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r>
              <w:t>R</w:t>
            </w:r>
            <w:r w:rsidRPr="004640DD">
              <w:t>esponsibility</w:t>
            </w:r>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r>
              <w:t xml:space="preserve">of </w:t>
            </w:r>
            <w:r w:rsidRPr="006B014E">
              <w:t>configuration files</w:t>
            </w:r>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r>
              <w:t>Accepted</w:t>
            </w:r>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373665"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373665" w14:paraId="1A80F514" w14:textId="77777777" w:rsidTr="0095419F">
        <w:trPr>
          <w:cantSplit/>
        </w:trPr>
        <w:tc>
          <w:tcPr>
            <w:tcW w:w="2729" w:type="dxa"/>
          </w:tcPr>
          <w:p w14:paraId="3F4918BF" w14:textId="77777777" w:rsidR="006B014E" w:rsidRPr="00CD3BAA" w:rsidRDefault="006B014E" w:rsidP="0095419F">
            <w:pPr>
              <w:spacing w:before="60" w:after="60"/>
            </w:pPr>
            <w:r>
              <w:t>R</w:t>
            </w:r>
            <w:r w:rsidRPr="004640DD">
              <w:t>esponsibility</w:t>
            </w:r>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26CAEE92" w:rsidR="006B014E" w:rsidRPr="00E106BD" w:rsidRDefault="006B014E" w:rsidP="0095419F">
            <w:pPr>
              <w:spacing w:before="60" w:after="60"/>
            </w:pPr>
            <w:r>
              <w:t>Philipp Förster (</w:t>
            </w:r>
            <w:r w:rsidRPr="00035B1C">
              <w:rPr>
                <w:strike/>
              </w:rPr>
              <w:t>ENT</w:t>
            </w:r>
            <w:r w:rsidR="00035B1C">
              <w:t xml:space="preserve"> PM</w:t>
            </w:r>
            <w:r>
              <w:t>)</w:t>
            </w:r>
            <w:r w:rsidRPr="00035B1C">
              <w:rPr>
                <w:strike/>
              </w:rPr>
              <w: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r>
              <w:t>Accepted</w:t>
            </w:r>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r w:rsidR="004640DD">
              <w:rPr>
                <w:b/>
                <w:bCs/>
              </w:rPr>
              <w:t>Testing</w:t>
            </w:r>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r>
              <w:t xml:space="preserve">Testing the </w:t>
            </w:r>
            <w:r w:rsidR="005105C0">
              <w:t>s</w:t>
            </w:r>
            <w:r>
              <w:t>oftware</w:t>
            </w:r>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r>
              <w:t>R</w:t>
            </w:r>
            <w:r w:rsidRPr="004640DD">
              <w:t>esponsibility</w:t>
            </w:r>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r>
              <w:t xml:space="preserve">Finding </w:t>
            </w:r>
            <w:r w:rsidR="005105C0">
              <w:t>b</w:t>
            </w:r>
            <w:r>
              <w:t>ugs</w:t>
            </w:r>
          </w:p>
          <w:p w14:paraId="43378897" w14:textId="79C4F077" w:rsidR="00411E34" w:rsidRPr="00E106BD" w:rsidRDefault="00411E34" w:rsidP="00411E34">
            <w:pPr>
              <w:pStyle w:val="Listenabsatz"/>
              <w:numPr>
                <w:ilvl w:val="0"/>
                <w:numId w:val="34"/>
              </w:numPr>
              <w:spacing w:before="60" w:after="60"/>
            </w:pPr>
            <w:r w:rsidRPr="00411E34">
              <w:t>Make suggestions for improvement</w:t>
            </w:r>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Daniel Zichler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r>
              <w:t>Accepted</w:t>
            </w:r>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6088467"/>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Pr="00035B1C" w:rsidRDefault="00DF303F" w:rsidP="00763162">
            <w:pPr>
              <w:numPr>
                <w:ilvl w:val="0"/>
                <w:numId w:val="5"/>
              </w:numPr>
              <w:spacing w:before="60" w:after="60"/>
              <w:rPr>
                <w:strike/>
              </w:rPr>
            </w:pPr>
            <w:r w:rsidRPr="00035B1C">
              <w:rPr>
                <w:strike/>
              </w:rP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2F070349" w:rsidR="00DF303F" w:rsidRPr="00035B1C" w:rsidRDefault="00DF303F" w:rsidP="00763162">
            <w:pPr>
              <w:numPr>
                <w:ilvl w:val="0"/>
                <w:numId w:val="5"/>
              </w:numPr>
              <w:spacing w:before="60" w:after="60"/>
              <w:rPr>
                <w:strike/>
              </w:rPr>
            </w:pPr>
            <w:r w:rsidRPr="00035B1C">
              <w:rPr>
                <w:strike/>
              </w:rPr>
              <w:t>Entwickler</w:t>
            </w:r>
            <w:r w:rsidR="00035B1C" w:rsidRPr="00035B1C">
              <w:t xml:space="preserve"> Projektmanager</w:t>
            </w:r>
          </w:p>
        </w:tc>
        <w:tc>
          <w:tcPr>
            <w:tcW w:w="2082" w:type="dxa"/>
          </w:tcPr>
          <w:p w14:paraId="54647C04" w14:textId="77777777" w:rsidR="00DF303F" w:rsidRPr="00035B1C" w:rsidRDefault="00DF303F" w:rsidP="00763162">
            <w:pPr>
              <w:spacing w:before="60" w:after="60"/>
              <w:jc w:val="center"/>
              <w:rPr>
                <w:strike/>
              </w:rPr>
            </w:pPr>
            <w:r w:rsidRPr="00035B1C">
              <w:rPr>
                <w:strike/>
              </w:rPr>
              <w:t>Kay Knöpfle</w:t>
            </w:r>
          </w:p>
          <w:p w14:paraId="4B5F775B" w14:textId="77777777" w:rsidR="00DF303F" w:rsidRDefault="00DF303F" w:rsidP="00763162">
            <w:pPr>
              <w:spacing w:before="60" w:after="60"/>
              <w:jc w:val="center"/>
            </w:pPr>
            <w:r>
              <w:t>Daniel Zichler</w:t>
            </w:r>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Daniel Zichler</w:t>
                            </w:r>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Daniel Zichler</w:t>
                      </w:r>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Pr="00035B1C" w:rsidRDefault="001410FF" w:rsidP="00DF303F">
                              <w:pPr>
                                <w:autoSpaceDE w:val="0"/>
                                <w:autoSpaceDN w:val="0"/>
                                <w:adjustRightInd w:val="0"/>
                                <w:jc w:val="center"/>
                                <w:rPr>
                                  <w:rFonts w:cs="Arial"/>
                                  <w:strike/>
                                  <w:color w:val="000000"/>
                                  <w:szCs w:val="20"/>
                                </w:rPr>
                              </w:pPr>
                              <w:r w:rsidRPr="00035B1C">
                                <w:rPr>
                                  <w:rFonts w:cs="Arial"/>
                                  <w:strike/>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r>
                                <w:rPr>
                                  <w:sz w:val="24"/>
                                </w:rPr>
                                <w:t>ss</w:t>
                              </w:r>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Pr="00035B1C" w:rsidRDefault="001410FF" w:rsidP="00DF303F">
                        <w:pPr>
                          <w:autoSpaceDE w:val="0"/>
                          <w:autoSpaceDN w:val="0"/>
                          <w:adjustRightInd w:val="0"/>
                          <w:jc w:val="center"/>
                          <w:rPr>
                            <w:rFonts w:cs="Arial"/>
                            <w:strike/>
                            <w:color w:val="000000"/>
                            <w:szCs w:val="20"/>
                          </w:rPr>
                        </w:pPr>
                        <w:r w:rsidRPr="00035B1C">
                          <w:rPr>
                            <w:rFonts w:cs="Arial"/>
                            <w:strike/>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r>
                          <w:rPr>
                            <w:sz w:val="24"/>
                          </w:rPr>
                          <w:t>ss</w:t>
                        </w:r>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6088468"/>
      <w:bookmarkEnd w:id="4"/>
      <w:r>
        <w:lastRenderedPageBreak/>
        <w:t>Projektstrukturplan (PSP)</w:t>
      </w:r>
      <w:bookmarkEnd w:id="7"/>
    </w:p>
    <w:p w14:paraId="5820A29B" w14:textId="7BF55D14" w:rsidR="00F00F0D" w:rsidRDefault="00035B1C" w:rsidP="00F00F0D">
      <w:r>
        <w:rPr>
          <w:noProof/>
        </w:rPr>
        <mc:AlternateContent>
          <mc:Choice Requires="wps">
            <w:drawing>
              <wp:anchor distT="45720" distB="45720" distL="114300" distR="114300" simplePos="0" relativeHeight="251726848" behindDoc="0" locked="0" layoutInCell="1" allowOverlap="1" wp14:anchorId="0F00B43E" wp14:editId="27B27146">
                <wp:simplePos x="0" y="0"/>
                <wp:positionH relativeFrom="column">
                  <wp:posOffset>4393198</wp:posOffset>
                </wp:positionH>
                <wp:positionV relativeFrom="paragraph">
                  <wp:posOffset>1439779</wp:posOffset>
                </wp:positionV>
                <wp:extent cx="206576" cy="492827"/>
                <wp:effectExtent l="0" t="0" r="3175" b="254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76" cy="492827"/>
                        </a:xfrm>
                        <a:prstGeom prst="rect">
                          <a:avLst/>
                        </a:prstGeom>
                        <a:solidFill>
                          <a:srgbClr val="FFFFFF"/>
                        </a:solidFill>
                        <a:ln w="9525">
                          <a:noFill/>
                          <a:miter lim="800000"/>
                          <a:headEnd/>
                          <a:tailEnd/>
                        </a:ln>
                      </wps:spPr>
                      <wps:txbx>
                        <w:txbxContent>
                          <w:p w14:paraId="291CB8F0" w14:textId="77777777" w:rsidR="00035B1C" w:rsidRDefault="00035B1C" w:rsidP="00035B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0B43E" id="Textfeld 2" o:spid="_x0000_s1045" type="#_x0000_t202" style="position:absolute;margin-left:345.9pt;margin-top:113.35pt;width:16.25pt;height:38.8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" stroked="f">
                <v:textbox>
                  <w:txbxContent>
                    <w:p w14:paraId="291CB8F0" w14:textId="77777777" w:rsidR="00035B1C" w:rsidRDefault="00035B1C" w:rsidP="00035B1C"/>
                  </w:txbxContent>
                </v:textbox>
              </v:shape>
            </w:pict>
          </mc:Fallback>
        </mc:AlternateContent>
      </w:r>
      <w:r>
        <w:rPr>
          <w:noProof/>
        </w:rPr>
        <mc:AlternateContent>
          <mc:Choice Requires="wps">
            <w:drawing>
              <wp:anchor distT="45720" distB="45720" distL="114300" distR="114300" simplePos="0" relativeHeight="251724800" behindDoc="0" locked="0" layoutInCell="1" allowOverlap="1" wp14:anchorId="0511E4F9" wp14:editId="5BECED91">
                <wp:simplePos x="0" y="0"/>
                <wp:positionH relativeFrom="column">
                  <wp:posOffset>4416637</wp:posOffset>
                </wp:positionH>
                <wp:positionV relativeFrom="paragraph">
                  <wp:posOffset>1575435</wp:posOffset>
                </wp:positionV>
                <wp:extent cx="1879176" cy="517313"/>
                <wp:effectExtent l="0" t="0" r="6985"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176" cy="517313"/>
                        </a:xfrm>
                        <a:prstGeom prst="rect">
                          <a:avLst/>
                        </a:prstGeom>
                        <a:solidFill>
                          <a:srgbClr val="FFFFFF"/>
                        </a:solidFill>
                        <a:ln w="9525">
                          <a:noFill/>
                          <a:miter lim="800000"/>
                          <a:headEnd/>
                          <a:tailEnd/>
                        </a:ln>
                      </wps:spPr>
                      <wps:txbx>
                        <w:txbxContent>
                          <w:p w14:paraId="11CCC107" w14:textId="5A05F1E7" w:rsidR="00035B1C" w:rsidRDefault="00035B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1E4F9" id="_x0000_s1046" type="#_x0000_t202" style="position:absolute;margin-left:347.75pt;margin-top:124.05pt;width:147.95pt;height:40.7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" stroked="f">
                <v:textbox>
                  <w:txbxContent>
                    <w:p w14:paraId="11CCC107" w14:textId="5A05F1E7" w:rsidR="00035B1C" w:rsidRDefault="00035B1C"/>
                  </w:txbxContent>
                </v:textbox>
              </v:shape>
            </w:pict>
          </mc:Fallback>
        </mc:AlternateContent>
      </w:r>
      <w:r w:rsidR="003732BB"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6088469"/>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rPr>
          <w:noProof/>
        </w:rPr>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6088470"/>
      <w:r w:rsidR="00312F5B">
        <w:lastRenderedPageBreak/>
        <w:t>Risks</w:t>
      </w:r>
      <w:bookmarkEnd w:id="9"/>
    </w:p>
    <w:p w14:paraId="3E73371B" w14:textId="160A62C0" w:rsidR="00F5091B" w:rsidRPr="00F5091B" w:rsidRDefault="00F5091B" w:rsidP="00F5091B">
      <w:r>
        <w:t>Im Folgenden werden die möglichen Risiken anhand einer Probability-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7"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HN2khA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8"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9"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DVzdN8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50"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51"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2"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3"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4"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5"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HoV9UU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6"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7"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8"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9"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Nk4Mg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zQDZOD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60"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wSMMQIAAFoEAAAOAAAAZHJzL2Uyb0RvYy54bWysVN9v2jAQfp+0/8Hy+0gI0K2IULFWTJOq&#10;thJMfTaOTSLZPs82JOyv39khFHV7mvZizneX+/F9n1ncdVqRo3C+AVPS8SinRBgOVWP2Jf2xXX/6&#10;Qo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t+PpNEoyXaazz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CViwSM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61"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2"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zq+pg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3"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4"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A2gNM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5"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KQb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EG0pBu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6"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Du61iM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7"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p3I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8"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wy9pw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9"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Z3Ev2q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70"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DYi+KB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71"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S0J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4OX&#10;Uq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WsRcw9FW10coOatTLzpDbwW8/h1xfkMsNB+0KQwU/wALlxqeTg87jBptf713HuyhJ0CLUQfNXGH3&#10;c08sw0h+U9AtX4oFBIB8FBbl+QwE+1KzfalR+/ZaQz0VMLoMjdtg7+W45Va3zzB31uFWUBFF4e4K&#10;U29H4dqnIQOTi7L1OppBxxvi79SjoQE8EB1K+6l/JtYMLeChd+712Phv2iDZBk+l13uvuYg9cuJ1&#10;eAKYFrGWhskWxtFLOVqd5u/qNwA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O2JLQm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2"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Ds/wmN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3"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ii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zELpuFoq+sjlJzVqRedobcCXv+OOL8hFpoP2hQGin+AhUsNT6eHHUaNtr/eOw/20BOgxaiDZq6w&#10;+7knlmEkvynoli/FYhG6PwqL8nwGgn2p2b7UqH17raGeChhdhsZtsPdy3HKr22eYO+twK6iIonB3&#10;ham3o3Dt05CByUXZeh3NoOMN8Xfq0dAAHogOpf3UPxNrhhbw0Dv3emz8N22QbIOn0uu911zEHjnx&#10;OjwBTItYS8NkC+PopRytTvN39Rs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nYIou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4"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5"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abk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d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Ascabk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6"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7"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C8Q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8"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Prioritäten legen &amp; besseres Zeitmanagment</w:t>
            </w:r>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47B066" w14:textId="77777777" w:rsidR="00693F27" w:rsidRDefault="00693F27">
      <w:r>
        <w:separator/>
      </w:r>
    </w:p>
  </w:endnote>
  <w:endnote w:type="continuationSeparator" w:id="0">
    <w:p w14:paraId="7FE9612A" w14:textId="77777777" w:rsidR="00693F27" w:rsidRDefault="0069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05A41389"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E775DF">
      <w:rPr>
        <w:noProof/>
        <w:sz w:val="16"/>
      </w:rPr>
      <w:t>TINF19C_Projekplan_Team_3_v1.4.docx</w:t>
    </w:r>
    <w:r>
      <w:rPr>
        <w:sz w:val="16"/>
      </w:rPr>
      <w:fldChar w:fldCharType="end"/>
    </w:r>
    <w:r>
      <w:rPr>
        <w:sz w:val="16"/>
      </w:rPr>
      <w:tab/>
      <w:t xml:space="preserve"> </w:t>
    </w:r>
    <w:r>
      <w:rPr>
        <w:sz w:val="16"/>
      </w:rPr>
      <w:fldChar w:fldCharType="begin"/>
    </w:r>
    <w:r>
      <w:rPr>
        <w:sz w:val="16"/>
      </w:rPr>
      <w:instrText xml:space="preserve"> DATE \@ "dd.MM.yyyy" </w:instrText>
    </w:r>
    <w:r>
      <w:rPr>
        <w:sz w:val="16"/>
      </w:rPr>
      <w:fldChar w:fldCharType="separate"/>
    </w:r>
    <w:r w:rsidR="00E775DF">
      <w:rPr>
        <w:noProof/>
        <w:sz w:val="16"/>
      </w:rPr>
      <w:t>23.04.2021</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66110" w14:textId="77777777" w:rsidR="00693F27" w:rsidRDefault="00693F27">
      <w:r>
        <w:separator/>
      </w:r>
    </w:p>
  </w:footnote>
  <w:footnote w:type="continuationSeparator" w:id="0">
    <w:p w14:paraId="7EAC558A" w14:textId="77777777" w:rsidR="00693F27" w:rsidRDefault="00693F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wUAwk8AJiwAAAA="/>
  </w:docVars>
  <w:rsids>
    <w:rsidRoot w:val="00741FEB"/>
    <w:rsid w:val="00005F01"/>
    <w:rsid w:val="00035B1C"/>
    <w:rsid w:val="00050AF2"/>
    <w:rsid w:val="00052FD0"/>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73665"/>
    <w:rsid w:val="003A0F2E"/>
    <w:rsid w:val="003A79C0"/>
    <w:rsid w:val="003B0658"/>
    <w:rsid w:val="003C289A"/>
    <w:rsid w:val="003E6BF9"/>
    <w:rsid w:val="003F321C"/>
    <w:rsid w:val="0040633D"/>
    <w:rsid w:val="00407EEB"/>
    <w:rsid w:val="00411E34"/>
    <w:rsid w:val="00423D56"/>
    <w:rsid w:val="00432AF8"/>
    <w:rsid w:val="004535FB"/>
    <w:rsid w:val="00462D73"/>
    <w:rsid w:val="004640DD"/>
    <w:rsid w:val="00466D9E"/>
    <w:rsid w:val="004952E4"/>
    <w:rsid w:val="004A5B97"/>
    <w:rsid w:val="004B65B8"/>
    <w:rsid w:val="004B7BB7"/>
    <w:rsid w:val="004D1C96"/>
    <w:rsid w:val="004D51E5"/>
    <w:rsid w:val="004E2948"/>
    <w:rsid w:val="004F5890"/>
    <w:rsid w:val="005105C0"/>
    <w:rsid w:val="00512653"/>
    <w:rsid w:val="00512707"/>
    <w:rsid w:val="00515C8A"/>
    <w:rsid w:val="00535F96"/>
    <w:rsid w:val="00544D3A"/>
    <w:rsid w:val="00550C0C"/>
    <w:rsid w:val="00554A61"/>
    <w:rsid w:val="0055755E"/>
    <w:rsid w:val="00592E4A"/>
    <w:rsid w:val="005A7238"/>
    <w:rsid w:val="005A78CE"/>
    <w:rsid w:val="005B0CD5"/>
    <w:rsid w:val="00630C19"/>
    <w:rsid w:val="00660030"/>
    <w:rsid w:val="006666E4"/>
    <w:rsid w:val="006668C3"/>
    <w:rsid w:val="00667E20"/>
    <w:rsid w:val="00671FDF"/>
    <w:rsid w:val="00685B97"/>
    <w:rsid w:val="00693F27"/>
    <w:rsid w:val="006B014E"/>
    <w:rsid w:val="006C7B1F"/>
    <w:rsid w:val="006F4F52"/>
    <w:rsid w:val="00722B8F"/>
    <w:rsid w:val="00734C26"/>
    <w:rsid w:val="0073652E"/>
    <w:rsid w:val="0074089D"/>
    <w:rsid w:val="00741FEB"/>
    <w:rsid w:val="00763162"/>
    <w:rsid w:val="00777002"/>
    <w:rsid w:val="007A7695"/>
    <w:rsid w:val="007C33A4"/>
    <w:rsid w:val="007E7C79"/>
    <w:rsid w:val="00821546"/>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B794A"/>
    <w:rsid w:val="00AC4CE0"/>
    <w:rsid w:val="00AE0CF7"/>
    <w:rsid w:val="00AE79E7"/>
    <w:rsid w:val="00B04A19"/>
    <w:rsid w:val="00B07668"/>
    <w:rsid w:val="00B178BB"/>
    <w:rsid w:val="00B22777"/>
    <w:rsid w:val="00B450E7"/>
    <w:rsid w:val="00B559B7"/>
    <w:rsid w:val="00B67B93"/>
    <w:rsid w:val="00B83837"/>
    <w:rsid w:val="00B918D4"/>
    <w:rsid w:val="00B93CCE"/>
    <w:rsid w:val="00BB1C33"/>
    <w:rsid w:val="00BD2D8C"/>
    <w:rsid w:val="00BD7BC3"/>
    <w:rsid w:val="00BF3F7C"/>
    <w:rsid w:val="00BF40D9"/>
    <w:rsid w:val="00BF6E15"/>
    <w:rsid w:val="00C644A1"/>
    <w:rsid w:val="00CA382A"/>
    <w:rsid w:val="00CB1537"/>
    <w:rsid w:val="00CC7B38"/>
    <w:rsid w:val="00CD3726"/>
    <w:rsid w:val="00CD4290"/>
    <w:rsid w:val="00D053C4"/>
    <w:rsid w:val="00D074B8"/>
    <w:rsid w:val="00D66B46"/>
    <w:rsid w:val="00D72E1A"/>
    <w:rsid w:val="00D976CB"/>
    <w:rsid w:val="00DB28BA"/>
    <w:rsid w:val="00DE7A0F"/>
    <w:rsid w:val="00DF303F"/>
    <w:rsid w:val="00E611E2"/>
    <w:rsid w:val="00E73D2E"/>
    <w:rsid w:val="00E775DF"/>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4.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68</Words>
  <Characters>6730</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783</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uber, Niklas</cp:lastModifiedBy>
  <cp:revision>18</cp:revision>
  <cp:lastPrinted>2021-04-23T14:52:00Z</cp:lastPrinted>
  <dcterms:created xsi:type="dcterms:W3CDTF">2020-11-12T14:44:00Z</dcterms:created>
  <dcterms:modified xsi:type="dcterms:W3CDTF">2021-04-23T14:52: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